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-file"/>
      <w:r>
        <w:t xml:space="preserve">Creating An R Notebook File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20T19:20:32Z</dcterms:created>
  <dcterms:modified xsi:type="dcterms:W3CDTF">2018-05-20T19:20:32Z</dcterms:modified>
</cp:coreProperties>
</file>